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1D54FD">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1D54FD">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1D54FD">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1D54FD">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1D54FD">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1D54FD">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1D54FD">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1D54FD">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1D54FD">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1D54FD">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1D54FD">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1D54FD">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1D54FD">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1D54FD">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1D54FD">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1D54FD">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1D54FD">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1D54FD">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1D54FD">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17874804" w:rsidR="00E163EF" w:rsidRDefault="001D54FD">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1D54FD">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1D54FD">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1D54FD">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sidRPr="00934B28">
                                <w:rPr>
                                  <w:rFonts w:ascii="Times New Roman" w:hAnsi="Times New Roman" w:cs="Times New Roman"/>
                                  <w:sz w:val="16"/>
                                  <w:szCs w:val="16"/>
                                </w:rPr>
                                <w:t>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sidRPr="00934B28">
                          <w:rPr>
                            <w:rFonts w:ascii="Times New Roman" w:hAnsi="Times New Roman" w:cs="Times New Roman"/>
                            <w:sz w:val="16"/>
                            <w:szCs w:val="16"/>
                          </w:rPr>
                          <w:t>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sidRPr="00934B28">
                                <w:rPr>
                                  <w:rFonts w:ascii="Times New Roman" w:hAnsi="Times New Roman" w:cs="Times New Roman"/>
                                  <w:sz w:val="16"/>
                                  <w:szCs w:val="16"/>
                                </w:rPr>
                                <w:t>vw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sidRPr="00934B28">
                          <w:rPr>
                            <w:rFonts w:ascii="Times New Roman" w:hAnsi="Times New Roman" w:cs="Times New Roman"/>
                            <w:sz w:val="16"/>
                            <w:szCs w:val="16"/>
                          </w:rPr>
                          <w:t>vw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i</w:t>
                              </w:r>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i</w:t>
                        </w:r>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5A019" w14:textId="77777777" w:rsidR="001D54FD" w:rsidRDefault="001D54FD">
      <w:r>
        <w:separator/>
      </w:r>
    </w:p>
  </w:endnote>
  <w:endnote w:type="continuationSeparator" w:id="0">
    <w:p w14:paraId="17D36DE4" w14:textId="77777777" w:rsidR="001D54FD" w:rsidRDefault="001D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D8570" w14:textId="77777777" w:rsidR="001D54FD" w:rsidRDefault="001D54FD">
      <w:r>
        <w:separator/>
      </w:r>
    </w:p>
  </w:footnote>
  <w:footnote w:type="continuationSeparator" w:id="0">
    <w:p w14:paraId="43AB1FD1" w14:textId="77777777" w:rsidR="001D54FD" w:rsidRDefault="001D5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36</Words>
  <Characters>25861</Characters>
  <Application>Microsoft Office Word</Application>
  <DocSecurity>0</DocSecurity>
  <Lines>215</Lines>
  <Paragraphs>60</Paragraphs>
  <ScaleCrop>false</ScaleCrop>
  <Company/>
  <LinksUpToDate>false</LinksUpToDate>
  <CharactersWithSpaces>3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0-08-24T09:53:00Z</dcterms:modified>
</cp:coreProperties>
</file>